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15A29C" w14:textId="77777777" w:rsidR="00EE3204" w:rsidRPr="00A05FA3" w:rsidRDefault="00C159AD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>Notes</w:t>
      </w:r>
    </w:p>
    <w:p w14:paraId="468EE87A" w14:textId="3D0BF7BD" w:rsidR="00C159AD" w:rsidRPr="00A05FA3" w:rsidRDefault="00EE3204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>Find the unknown lengths in the pair of similar triangles. ​(Triangles are not drawn to  scale. Assume corresponding sides are in the same position within each​ triangle.)</w:t>
      </w:r>
    </w:p>
    <w:p w14:paraId="220160E9" w14:textId="77777777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>a ------- cm ​(Simplify your​ answer.)</w:t>
      </w:r>
    </w:p>
    <w:p w14:paraId="650DEE30" w14:textId="77777777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</w:p>
    <w:p w14:paraId="0F2BE8ED" w14:textId="62779DBF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 xml:space="preserve"> Find the unknown lengths in the pair of similar triangles.</w:t>
      </w:r>
    </w:p>
    <w:p w14:paraId="21EBA153" w14:textId="41FC83E4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>a --------- mm</w:t>
      </w:r>
    </w:p>
    <w:p w14:paraId="153A8247" w14:textId="77777777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077E00F6" w14:textId="00A48822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>Find the perimeter of each triangle. Assume the triangles are similar.</w:t>
      </w:r>
    </w:p>
    <w:p w14:paraId="3ED007E7" w14:textId="7952D439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 xml:space="preserve">X= </w:t>
      </w:r>
    </w:p>
    <w:p w14:paraId="394B511D" w14:textId="2DAB5B18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</w:p>
    <w:p w14:paraId="21D27532" w14:textId="5A2B4F83" w:rsidR="00EE3204" w:rsidRPr="00A05FA3" w:rsidRDefault="00EE3204" w:rsidP="00EE3204">
      <w:pPr>
        <w:rPr>
          <w:rFonts w:ascii="Times New Roman" w:hAnsi="Times New Roman" w:cs="Times New Roman"/>
          <w:sz w:val="24"/>
          <w:szCs w:val="24"/>
        </w:rPr>
      </w:pPr>
      <w:r w:rsidRPr="00A05FA3">
        <w:rPr>
          <w:rFonts w:ascii="Times New Roman" w:hAnsi="Times New Roman" w:cs="Times New Roman"/>
          <w:sz w:val="24"/>
          <w:szCs w:val="24"/>
        </w:rPr>
        <w:t>The length of the shadow of a 4​-ft stick can be found by comparing its shadow to the shadow of a 27​-ft-tall house. The house had a shadow 6​-ft long. How long would the​ stick's shadow be at that​ time?</w:t>
      </w:r>
    </w:p>
    <w:p w14:paraId="2F119931" w14:textId="7C805EC4" w:rsidR="00EE3204" w:rsidRPr="00A05FA3" w:rsidRDefault="00EE3204" w:rsidP="00EE3204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5F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length of the shadow would be</w:t>
      </w:r>
      <w:r w:rsidR="00A05FA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------</w:t>
      </w:r>
    </w:p>
    <w:p w14:paraId="738D639F" w14:textId="1233BBE8" w:rsidR="00EE3204" w:rsidRPr="00A05FA3" w:rsidRDefault="00EE3204" w:rsidP="00EE3204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F9B755B" w14:textId="2AC22D4C" w:rsidR="00EE3204" w:rsidRPr="00A05FA3" w:rsidRDefault="00A05FA3" w:rsidP="00EE32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="00EE3204" w:rsidRPr="00A05FA3">
        <w:rPr>
          <w:rFonts w:ascii="Times New Roman" w:hAnsi="Times New Roman" w:cs="Times New Roman"/>
          <w:sz w:val="24"/>
          <w:szCs w:val="24"/>
        </w:rPr>
        <w:t>ordan and Lu are walking together and notice that their shadows are different lengths.​ Jordan's shadow is 210 cm long and​ Lu's shadow is 170 cm long. If Jordan is 187 cm​ tall, how tall is​ Lu?</w:t>
      </w:r>
    </w:p>
    <w:p w14:paraId="65BC718B" w14:textId="27EC9919" w:rsidR="00EE3204" w:rsidRPr="00A05FA3" w:rsidRDefault="00A05FA3" w:rsidP="00EE32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----- </w:t>
      </w:r>
      <w:r w:rsidR="00EE3204" w:rsidRPr="00A05FA3">
        <w:rPr>
          <w:rFonts w:ascii="Times New Roman" w:hAnsi="Times New Roman" w:cs="Times New Roman"/>
          <w:sz w:val="24"/>
          <w:szCs w:val="24"/>
        </w:rPr>
        <w:t>cm ​(Round to the nearest whole number as​ needed.</w:t>
      </w:r>
    </w:p>
    <w:p w14:paraId="788C3AD0" w14:textId="36B923D7" w:rsidR="00EE3204" w:rsidRDefault="00EE3204" w:rsidP="00EE3204"/>
    <w:p w14:paraId="77A0C6B2" w14:textId="6DF38177" w:rsidR="00EE3204" w:rsidRDefault="00EE3204" w:rsidP="00EE3204"/>
    <w:p w14:paraId="31BA942A" w14:textId="77777777" w:rsidR="00EE3204" w:rsidRDefault="00EE3204" w:rsidP="00EE3204"/>
    <w:p w14:paraId="0268868D" w14:textId="19772F50" w:rsidR="00EE3204" w:rsidRDefault="00EE3204" w:rsidP="00EE3204"/>
    <w:p w14:paraId="0C5ED7B3" w14:textId="77777777" w:rsidR="00EE3204" w:rsidRDefault="00EE3204" w:rsidP="00EE3204"/>
    <w:p w14:paraId="1EEBF2BB" w14:textId="5CCBC593" w:rsidR="00EE3204" w:rsidRDefault="00EE3204" w:rsidP="00EE3204"/>
    <w:p w14:paraId="106789D9" w14:textId="77777777" w:rsidR="00EE3204" w:rsidRDefault="00EE3204" w:rsidP="00EE3204"/>
    <w:p w14:paraId="6C8D3F6C" w14:textId="01C6F79E" w:rsidR="00EE3204" w:rsidRDefault="00EE3204"/>
    <w:p w14:paraId="491612BC" w14:textId="77777777" w:rsidR="00EE3204" w:rsidRDefault="00EE3204"/>
    <w:p w14:paraId="3ACC9330" w14:textId="142FFE0F" w:rsidR="00C159AD" w:rsidRDefault="00C159AD"/>
    <w:p w14:paraId="10324272" w14:textId="24B8B3DF" w:rsidR="00E358E5" w:rsidRPr="005F4D81" w:rsidRDefault="00E358E5" w:rsidP="00E358E5">
      <w:pPr>
        <w:tabs>
          <w:tab w:val="left" w:pos="2375"/>
        </w:tabs>
      </w:pPr>
    </w:p>
    <w:sectPr w:rsidR="00E358E5" w:rsidRPr="005F4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A95FC" w14:textId="77777777" w:rsidR="002B3BBD" w:rsidRDefault="002B3BBD" w:rsidP="005F4D81">
      <w:pPr>
        <w:spacing w:after="0" w:line="240" w:lineRule="auto"/>
      </w:pPr>
      <w:r>
        <w:separator/>
      </w:r>
    </w:p>
  </w:endnote>
  <w:endnote w:type="continuationSeparator" w:id="0">
    <w:p w14:paraId="2079366F" w14:textId="77777777" w:rsidR="002B3BBD" w:rsidRDefault="002B3BBD" w:rsidP="005F4D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280007" w14:textId="77777777" w:rsidR="002B3BBD" w:rsidRDefault="002B3BBD" w:rsidP="005F4D81">
      <w:pPr>
        <w:spacing w:after="0" w:line="240" w:lineRule="auto"/>
      </w:pPr>
      <w:r>
        <w:separator/>
      </w:r>
    </w:p>
  </w:footnote>
  <w:footnote w:type="continuationSeparator" w:id="0">
    <w:p w14:paraId="22BD316B" w14:textId="77777777" w:rsidR="002B3BBD" w:rsidRDefault="002B3BBD" w:rsidP="005F4D8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LW0MLO0tDAwMbdU0lEKTi0uzszPAykwqQUAp6ghcCwAAAA="/>
  </w:docVars>
  <w:rsids>
    <w:rsidRoot w:val="00C159AD"/>
    <w:rsid w:val="00004C9A"/>
    <w:rsid w:val="00184A0D"/>
    <w:rsid w:val="002B3BBD"/>
    <w:rsid w:val="002F2030"/>
    <w:rsid w:val="005F4D81"/>
    <w:rsid w:val="00A05FA3"/>
    <w:rsid w:val="00BD6276"/>
    <w:rsid w:val="00C159AD"/>
    <w:rsid w:val="00E358E5"/>
    <w:rsid w:val="00EE3204"/>
    <w:rsid w:val="00F05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58C3A"/>
  <w15:chartTrackingRefBased/>
  <w15:docId w15:val="{2D788FDF-C4DF-4AC1-9CCA-C2986E389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vtxt">
    <w:name w:val="rvtxt"/>
    <w:basedOn w:val="DefaultParagraphFont"/>
    <w:rsid w:val="00E358E5"/>
  </w:style>
  <w:style w:type="character" w:customStyle="1" w:styleId="eqaccessiblelabel">
    <w:name w:val="eqaccessiblelabel"/>
    <w:basedOn w:val="DefaultParagraphFont"/>
    <w:rsid w:val="00E358E5"/>
  </w:style>
  <w:style w:type="character" w:customStyle="1" w:styleId="txtnum">
    <w:name w:val="txtnum"/>
    <w:basedOn w:val="DefaultParagraphFont"/>
    <w:rsid w:val="00E358E5"/>
  </w:style>
  <w:style w:type="paragraph" w:styleId="Header">
    <w:name w:val="header"/>
    <w:basedOn w:val="Normal"/>
    <w:link w:val="HeaderChar"/>
    <w:uiPriority w:val="99"/>
    <w:unhideWhenUsed/>
    <w:rsid w:val="005F4D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D81"/>
  </w:style>
  <w:style w:type="paragraph" w:styleId="Footer">
    <w:name w:val="footer"/>
    <w:basedOn w:val="Normal"/>
    <w:link w:val="FooterChar"/>
    <w:uiPriority w:val="99"/>
    <w:unhideWhenUsed/>
    <w:rsid w:val="005F4D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17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132</Words>
  <Characters>755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6-25T21:59:00Z</dcterms:created>
  <dcterms:modified xsi:type="dcterms:W3CDTF">2020-06-27T00:18:00Z</dcterms:modified>
</cp:coreProperties>
</file>